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citron meringué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May cause an allergic skin reaction. 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citral; α-hexyl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bodyweight)</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392-40-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09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onal protection equipment</w:t>
      </w:r>
    </w:p>
    <w:p w:rsidR="00404CA3" w:rsidRPr="0069446B" w:rsidP="00404CA3" w14:paraId="410C6189" w14:textId="4546F574">
      <w:pPr>
        <w:pStyle w:val="SDSTextHeading4"/>
        <w:rPr>
          <w:noProof w:val="0"/>
          <w:color w:val="auto"/>
          <w:lang w:val="en-US"/>
        </w:rPr>
      </w:pPr>
      <w:r w:rsidRPr="0069446B" w:rsidR="00FA7F7F">
        <w:rPr>
          <w:noProof/>
          <w:color w:val="auto"/>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Respiratory protection</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e of insufficient ventilation, wear suitable respiratory equipment</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eridaceae. Oriental. balsamic. Gourman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benzoate (120-51-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Guideline: OECD Guideline 401 (Acute Or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bodyweight Animal: rat, Guideline: OECD Guideline 410 (Repeated Dose Dermal Toxicity: 21/28-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citron meringué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benzoate (120-51-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09 mg/l Test organisms (species): Daphnia magna</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citron meringué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tral (5392-40-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8/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8/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citron meringué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citron meringué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8/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7172D0D-42DE-4BAE-A670-1A732E7F7A69}"/>
</file>

<file path=customXml/itemProps3.xml><?xml version="1.0" encoding="utf-8"?>
<ds:datastoreItem xmlns:ds="http://schemas.openxmlformats.org/officeDocument/2006/customXml" ds:itemID="{B969A97C-3D9A-47D5-ABCD-37A43227C681}"/>
</file>

<file path=customXml/itemProps4.xml><?xml version="1.0" encoding="utf-8"?>
<ds:datastoreItem xmlns:ds="http://schemas.openxmlformats.org/officeDocument/2006/customXml" ds:itemID="{B2027C2C-DC3A-4BBA-A344-999054D90D54}"/>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